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411E20BE" w:rsidR="00FA6242" w:rsidRPr="007A73EC" w:rsidRDefault="00FA6242" w:rsidP="00FA2A7C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bookmarkStart w:id="0" w:name="_GoBack"/>
      <w:bookmarkEnd w:id="0"/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_ache_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8F4B57C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CB951E8" w14:textId="22D2CDAE" w:rsidR="00F56393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06ECDCF2" w14:textId="125B7EE1" w:rsidR="00216094" w:rsidRDefault="0021609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4"/>
          <w:szCs w:val="24"/>
          <w:bdr w:val="none" w:sz="0" w:space="0" w:color="auto" w:frame="1"/>
          <w:lang w:bidi="fa-IR"/>
        </w:rPr>
      </w:pPr>
    </w:p>
    <w:p w14:paraId="5B1F4418" w14:textId="77777777" w:rsidR="000F5BB7" w:rsidRPr="007A73EC" w:rsidRDefault="000F5BB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4"/>
          <w:szCs w:val="24"/>
          <w:bdr w:val="none" w:sz="0" w:space="0" w:color="auto" w:frame="1"/>
          <w:lang w:bidi="fa-IR"/>
        </w:rPr>
      </w:pP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77777777" w:rsidR="00F93378" w:rsidRPr="007A73EC" w:rsidRDefault="00B8201B" w:rsidP="00F93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4598915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77777777" w:rsidR="00827F6C" w:rsidRPr="007A73E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8A84D64" w14:textId="77777777" w:rsidR="00C26890" w:rsidRPr="007A73EC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E18159B" w14:textId="2BE2F1D4" w:rsidR="0027035B" w:rsidRPr="007A73EC" w:rsidRDefault="009458C3" w:rsidP="00102860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28"/>
          <w:szCs w:val="28"/>
          <w:lang w:bidi="fa-IR"/>
        </w:rPr>
        <w:t>FBS</w:t>
      </w: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A17F8A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lastRenderedPageBreak/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44485E"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44485E"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44485E"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628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993"/>
        <w:gridCol w:w="850"/>
        <w:gridCol w:w="992"/>
        <w:gridCol w:w="1276"/>
        <w:gridCol w:w="992"/>
        <w:gridCol w:w="47"/>
      </w:tblGrid>
      <w:tr w:rsidR="000F5BB7" w:rsidRPr="007A73EC" w14:paraId="17B3937F" w14:textId="77777777" w:rsidTr="0044485E">
        <w:trPr>
          <w:gridAfter w:val="1"/>
          <w:wAfter w:w="47" w:type="dxa"/>
          <w:cantSplit/>
        </w:trPr>
        <w:tc>
          <w:tcPr>
            <w:tcW w:w="62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3D6C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0F5BB7" w:rsidRPr="007A73EC" w14:paraId="063AFD91" w14:textId="77777777" w:rsidTr="0044485E">
        <w:trPr>
          <w:gridAfter w:val="1"/>
          <w:wAfter w:w="47" w:type="dxa"/>
          <w:cantSplit/>
        </w:trPr>
        <w:tc>
          <w:tcPr>
            <w:tcW w:w="113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2E24A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04F3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85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2BCE3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99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92062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27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0272D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99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C5AF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0F5BB7" w:rsidRPr="007A73EC" w14:paraId="07EF9D94" w14:textId="77777777" w:rsidTr="0044485E">
        <w:trPr>
          <w:cantSplit/>
        </w:trPr>
        <w:tc>
          <w:tcPr>
            <w:tcW w:w="1134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01E67D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99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348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6E031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9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A4494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A5C1D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039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9904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0F5BB7" w:rsidRPr="007A73EC" w14:paraId="2AF159A2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7CDE5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A12C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E78F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26E9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68B9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FA9AA2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7B152AA9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0870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D62C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84322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500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76AB2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9109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49C9F20B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1287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F0F82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6BBB1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F4540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8ED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D7E06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0F5BB7" w:rsidRPr="007A73EC" w14:paraId="1F517066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57632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433E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8D3A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B9ABC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BF09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E8D57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  <w:tr w:rsidR="000F5BB7" w:rsidRPr="007A73EC" w14:paraId="666B0000" w14:textId="77777777" w:rsidTr="0044485E">
        <w:trPr>
          <w:gridAfter w:val="1"/>
          <w:wAfter w:w="47" w:type="dxa"/>
          <w:cantSplit/>
        </w:trPr>
        <w:tc>
          <w:tcPr>
            <w:tcW w:w="62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51C7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31EBFBDC" w14:textId="77777777" w:rsidR="000F5BB7" w:rsidRPr="007A73EC" w:rsidRDefault="000F5BB7" w:rsidP="000F5BB7">
      <w:pPr>
        <w:pStyle w:val="HTMLPreformatted"/>
        <w:shd w:val="clear" w:color="auto" w:fill="FFFFFF"/>
        <w:wordWrap w:val="0"/>
        <w:spacing w:line="225" w:lineRule="atLeast"/>
        <w:rPr>
          <w:rFonts w:asciiTheme="minorBidi" w:hAnsiTheme="minorBidi" w:cstheme="minorBidi"/>
          <w:rtl/>
        </w:rPr>
      </w:pPr>
    </w:p>
    <w:p w14:paraId="2A244269" w14:textId="660F42C5" w:rsidR="00B80C83" w:rsidRPr="007A73EC" w:rsidRDefault="00B80C83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sectPr w:rsidR="00B80C83" w:rsidRPr="007A73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9F7B8" w14:textId="77777777" w:rsidR="00B36472" w:rsidRDefault="00B36472" w:rsidP="00FA6242">
      <w:pPr>
        <w:spacing w:before="0" w:after="0" w:line="240" w:lineRule="auto"/>
      </w:pPr>
      <w:r>
        <w:separator/>
      </w:r>
    </w:p>
  </w:endnote>
  <w:endnote w:type="continuationSeparator" w:id="0">
    <w:p w14:paraId="3FCEC359" w14:textId="77777777" w:rsidR="00B36472" w:rsidRDefault="00B36472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3280E" w14:textId="77777777" w:rsidR="00B36472" w:rsidRDefault="00B36472" w:rsidP="00FA6242">
      <w:pPr>
        <w:spacing w:before="0" w:after="0" w:line="240" w:lineRule="auto"/>
      </w:pPr>
      <w:r>
        <w:separator/>
      </w:r>
    </w:p>
  </w:footnote>
  <w:footnote w:type="continuationSeparator" w:id="0">
    <w:p w14:paraId="74A08ACC" w14:textId="77777777" w:rsidR="00B36472" w:rsidRDefault="00B36472" w:rsidP="00FA62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rwUAIA/c0iwAAAA="/>
  </w:docVars>
  <w:rsids>
    <w:rsidRoot w:val="00883597"/>
    <w:rsid w:val="000359C1"/>
    <w:rsid w:val="0005340A"/>
    <w:rsid w:val="000F2601"/>
    <w:rsid w:val="000F5BB7"/>
    <w:rsid w:val="00102860"/>
    <w:rsid w:val="00204065"/>
    <w:rsid w:val="00216094"/>
    <w:rsid w:val="00242FD3"/>
    <w:rsid w:val="0027035B"/>
    <w:rsid w:val="003135ED"/>
    <w:rsid w:val="00340A9B"/>
    <w:rsid w:val="003A46B9"/>
    <w:rsid w:val="003C7FA0"/>
    <w:rsid w:val="003F176D"/>
    <w:rsid w:val="006278BA"/>
    <w:rsid w:val="006724AD"/>
    <w:rsid w:val="007A73EC"/>
    <w:rsid w:val="007B6A66"/>
    <w:rsid w:val="007D2F66"/>
    <w:rsid w:val="007E49F2"/>
    <w:rsid w:val="007E7449"/>
    <w:rsid w:val="00827F6C"/>
    <w:rsid w:val="00883597"/>
    <w:rsid w:val="008B42CC"/>
    <w:rsid w:val="009458C3"/>
    <w:rsid w:val="009D676D"/>
    <w:rsid w:val="00A43018"/>
    <w:rsid w:val="00A92A3F"/>
    <w:rsid w:val="00A965F4"/>
    <w:rsid w:val="00B36472"/>
    <w:rsid w:val="00B80C83"/>
    <w:rsid w:val="00B8201B"/>
    <w:rsid w:val="00C26890"/>
    <w:rsid w:val="00C37E97"/>
    <w:rsid w:val="00C92120"/>
    <w:rsid w:val="00CA21BA"/>
    <w:rsid w:val="00D12C28"/>
    <w:rsid w:val="00D75EE2"/>
    <w:rsid w:val="00DF2CD7"/>
    <w:rsid w:val="00E205EC"/>
    <w:rsid w:val="00E53C6F"/>
    <w:rsid w:val="00E91156"/>
    <w:rsid w:val="00F12FE5"/>
    <w:rsid w:val="00F56393"/>
    <w:rsid w:val="00F80FB5"/>
    <w:rsid w:val="00F93378"/>
    <w:rsid w:val="00FA2A7C"/>
    <w:rsid w:val="00FA6242"/>
    <w:rsid w:val="00FB20C1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A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8EC7A-27F2-4855-BD2F-9B961FC2B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3</cp:revision>
  <cp:lastPrinted>2019-09-28T13:03:00Z</cp:lastPrinted>
  <dcterms:created xsi:type="dcterms:W3CDTF">2019-09-30T14:24:00Z</dcterms:created>
  <dcterms:modified xsi:type="dcterms:W3CDTF">2019-09-30T14:24:00Z</dcterms:modified>
</cp:coreProperties>
</file>